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3639D" w14:textId="1BFCDA28" w:rsidR="00E42F71" w:rsidRDefault="0094120F">
      <w:proofErr w:type="spellStart"/>
      <w:r w:rsidRPr="0094120F">
        <w:t>Map_Countries</w:t>
      </w:r>
      <w:proofErr w:type="spellEnd"/>
      <w:r w:rsidRPr="0094120F">
        <w:t xml:space="preserve"> &lt;- </w:t>
      </w:r>
      <w:proofErr w:type="gramStart"/>
      <w:r w:rsidRPr="0094120F">
        <w:t>Filter(</w:t>
      </w:r>
      <w:proofErr w:type="gramEnd"/>
      <w:r w:rsidRPr="0094120F">
        <w:t>indicator_2,country!= "</w:t>
      </w:r>
      <w:proofErr w:type="spellStart"/>
      <w:r w:rsidRPr="0094120F">
        <w:t>Belgium",country</w:t>
      </w:r>
      <w:proofErr w:type="spellEnd"/>
      <w:r w:rsidRPr="0094120F">
        <w:t xml:space="preserve">!= "Bolivia, </w:t>
      </w:r>
      <w:proofErr w:type="spellStart"/>
      <w:r w:rsidRPr="0094120F">
        <w:t>Plurinational</w:t>
      </w:r>
      <w:proofErr w:type="spellEnd"/>
      <w:r w:rsidRPr="0094120F">
        <w:t xml:space="preserve"> State </w:t>
      </w:r>
      <w:proofErr w:type="spellStart"/>
      <w:r w:rsidRPr="0094120F">
        <w:t>of",country</w:t>
      </w:r>
      <w:proofErr w:type="spellEnd"/>
      <w:r w:rsidRPr="0094120F">
        <w:t>!= "</w:t>
      </w:r>
      <w:proofErr w:type="spellStart"/>
      <w:r w:rsidRPr="0094120F">
        <w:t>Burma",country</w:t>
      </w:r>
      <w:proofErr w:type="spellEnd"/>
      <w:r w:rsidRPr="0094120F">
        <w:t>!= "</w:t>
      </w:r>
      <w:proofErr w:type="spellStart"/>
      <w:r w:rsidRPr="0094120F">
        <w:t>CÃ´te</w:t>
      </w:r>
      <w:proofErr w:type="spellEnd"/>
      <w:r w:rsidRPr="0094120F">
        <w:t xml:space="preserve"> </w:t>
      </w:r>
      <w:proofErr w:type="spellStart"/>
      <w:r w:rsidRPr="0094120F">
        <w:t>d'Ivoire",country</w:t>
      </w:r>
      <w:proofErr w:type="spellEnd"/>
      <w:r w:rsidRPr="0094120F">
        <w:t xml:space="preserve">!= "Libyan Arab </w:t>
      </w:r>
      <w:proofErr w:type="spellStart"/>
      <w:r w:rsidRPr="0094120F">
        <w:t>Jamahiriya",country</w:t>
      </w:r>
      <w:proofErr w:type="spellEnd"/>
      <w:r w:rsidRPr="0094120F">
        <w:t>!= "</w:t>
      </w:r>
      <w:proofErr w:type="spellStart"/>
      <w:r w:rsidRPr="0094120F">
        <w:t>Netherlands",country</w:t>
      </w:r>
      <w:proofErr w:type="spellEnd"/>
      <w:r w:rsidRPr="0094120F">
        <w:t xml:space="preserve">!= "Korea, Republic </w:t>
      </w:r>
      <w:proofErr w:type="spellStart"/>
      <w:r w:rsidRPr="0094120F">
        <w:t>of",country</w:t>
      </w:r>
      <w:proofErr w:type="spellEnd"/>
      <w:r w:rsidRPr="0094120F">
        <w:t>!= "Viet Nam")</w:t>
      </w:r>
    </w:p>
    <w:p w14:paraId="4E7ED1D2" w14:textId="671750AF" w:rsidR="003B78C0" w:rsidRDefault="003B78C0" w:rsidP="003B78C0">
      <w:pPr>
        <w:pStyle w:val="Heading1"/>
      </w:pPr>
      <w:r>
        <w:t>First Chunk - Setup</w:t>
      </w:r>
    </w:p>
    <w:p w14:paraId="0CABEB36" w14:textId="0E257825" w:rsidR="003B78C0" w:rsidRDefault="003B78C0" w:rsidP="003B78C0">
      <w:r>
        <w:t>```{r}</w:t>
      </w:r>
    </w:p>
    <w:p w14:paraId="3A6B1F9B" w14:textId="77777777" w:rsidR="003B78C0" w:rsidRDefault="003B78C0" w:rsidP="003B78C0">
      <w:r>
        <w:t>#| label: setup</w:t>
      </w:r>
    </w:p>
    <w:p w14:paraId="3AA83E7F" w14:textId="77777777" w:rsidR="003B78C0" w:rsidRDefault="003B78C0" w:rsidP="003B78C0">
      <w:r>
        <w:t>#| include: false</w:t>
      </w:r>
    </w:p>
    <w:p w14:paraId="63726906" w14:textId="77777777" w:rsidR="003B78C0" w:rsidRDefault="003B78C0" w:rsidP="003B78C0">
      <w:r>
        <w:t>library(</w:t>
      </w:r>
      <w:proofErr w:type="spellStart"/>
      <w:r>
        <w:t>tidyverse</w:t>
      </w:r>
      <w:proofErr w:type="spellEnd"/>
      <w:r>
        <w:t>)</w:t>
      </w:r>
    </w:p>
    <w:p w14:paraId="3733F1AF" w14:textId="77777777" w:rsidR="003B78C0" w:rsidRDefault="003B78C0" w:rsidP="003B78C0">
      <w:r>
        <w:t>#data</w:t>
      </w:r>
    </w:p>
    <w:p w14:paraId="5ECB8CA1" w14:textId="77777777" w:rsidR="003B78C0" w:rsidRDefault="003B78C0" w:rsidP="003B78C0">
      <w:r>
        <w:t>Indicator_2 &lt;- read.csv("/cloud/project/unicef_indicator_2.csv")</w:t>
      </w:r>
    </w:p>
    <w:p w14:paraId="41DEF652" w14:textId="77777777" w:rsidR="003B78C0" w:rsidRDefault="003B78C0" w:rsidP="003B78C0"/>
    <w:p w14:paraId="31BA9277" w14:textId="219C8EF8" w:rsidR="003B78C0" w:rsidRDefault="003B78C0" w:rsidP="003B78C0">
      <w:r>
        <w:t>```</w:t>
      </w:r>
    </w:p>
    <w:p w14:paraId="3BCF623E" w14:textId="597FBF55" w:rsidR="006F4AC9" w:rsidRDefault="006F4AC9" w:rsidP="006F4AC9">
      <w:pPr>
        <w:pStyle w:val="Heading1"/>
      </w:pPr>
      <w:r>
        <w:t>Map Code</w:t>
      </w:r>
    </w:p>
    <w:p w14:paraId="513B8E4D" w14:textId="77777777" w:rsidR="003B78C0" w:rsidRDefault="003B78C0" w:rsidP="003B78C0">
      <w:r>
        <w:t>```{r}</w:t>
      </w:r>
    </w:p>
    <w:p w14:paraId="74CEF5FD" w14:textId="77777777" w:rsidR="003B78C0" w:rsidRDefault="003B78C0" w:rsidP="003B78C0">
      <w:r>
        <w:t>#| echo: false</w:t>
      </w:r>
    </w:p>
    <w:p w14:paraId="42BFEFD5" w14:textId="77777777" w:rsidR="003B78C0" w:rsidRDefault="003B78C0" w:rsidP="003B78C0">
      <w:proofErr w:type="spellStart"/>
      <w:r>
        <w:t>obs_value</w:t>
      </w:r>
      <w:proofErr w:type="spellEnd"/>
      <w:r>
        <w:t>&lt;-</w:t>
      </w:r>
      <w:proofErr w:type="gramStart"/>
      <w:r>
        <w:t>select(</w:t>
      </w:r>
      <w:proofErr w:type="gramEnd"/>
      <w:r>
        <w:t>Indicator_2,country,obs_value)</w:t>
      </w:r>
    </w:p>
    <w:p w14:paraId="5860A135" w14:textId="77777777" w:rsidR="003B78C0" w:rsidRDefault="003B78C0" w:rsidP="003B78C0">
      <w:r>
        <w:t xml:space="preserve">Ind2_by_country&lt;-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Indicator_2,country)</w:t>
      </w:r>
    </w:p>
    <w:p w14:paraId="0E155E80" w14:textId="77777777" w:rsidR="003B78C0" w:rsidRDefault="003B78C0" w:rsidP="003B78C0">
      <w:proofErr w:type="spellStart"/>
      <w:r>
        <w:t>Mean_value</w:t>
      </w:r>
      <w:proofErr w:type="spellEnd"/>
      <w:r>
        <w:t>&lt;-</w:t>
      </w:r>
      <w:proofErr w:type="gramStart"/>
      <w:r>
        <w:t>summarise(</w:t>
      </w:r>
      <w:proofErr w:type="gramEnd"/>
      <w:r>
        <w:t xml:space="preserve">Ind2_by_country, </w:t>
      </w:r>
      <w:proofErr w:type="spellStart"/>
      <w:r>
        <w:t>avg_value</w:t>
      </w:r>
      <w:proofErr w:type="spellEnd"/>
      <w:r>
        <w:t xml:space="preserve"> = mean(</w:t>
      </w:r>
      <w:proofErr w:type="spellStart"/>
      <w:r>
        <w:t>obs_value</w:t>
      </w:r>
      <w:proofErr w:type="spellEnd"/>
      <w:r>
        <w:t>))</w:t>
      </w:r>
    </w:p>
    <w:p w14:paraId="06C94DDA" w14:textId="77777777" w:rsidR="009B1ACB" w:rsidRPr="009B1ACB" w:rsidRDefault="009B1ACB" w:rsidP="009B1ACB">
      <w:pPr>
        <w:rPr>
          <w:b/>
          <w:bCs/>
          <w:u w:val="single"/>
        </w:rPr>
      </w:pPr>
      <w:r w:rsidRPr="009B1ACB">
        <w:rPr>
          <w:b/>
          <w:bCs/>
          <w:u w:val="single"/>
        </w:rPr>
        <w:t>[</w:t>
      </w:r>
      <w:proofErr w:type="spellStart"/>
      <w:r w:rsidRPr="009B1ACB">
        <w:rPr>
          <w:b/>
          <w:bCs/>
          <w:u w:val="single"/>
        </w:rPr>
        <w:t>Mean_value</w:t>
      </w:r>
      <w:proofErr w:type="spellEnd"/>
      <w:r w:rsidRPr="009B1ACB">
        <w:rPr>
          <w:b/>
          <w:bCs/>
          <w:u w:val="single"/>
        </w:rPr>
        <w:t>&lt;-</w:t>
      </w:r>
      <w:proofErr w:type="gramStart"/>
      <w:r w:rsidRPr="009B1ACB">
        <w:rPr>
          <w:b/>
          <w:bCs/>
          <w:u w:val="single"/>
        </w:rPr>
        <w:t>select(</w:t>
      </w:r>
      <w:proofErr w:type="gramEnd"/>
      <w:r w:rsidRPr="009B1ACB">
        <w:rPr>
          <w:b/>
          <w:bCs/>
          <w:u w:val="single"/>
        </w:rPr>
        <w:t>Indicator_2,country,obs_value)%&gt;%</w:t>
      </w:r>
    </w:p>
    <w:p w14:paraId="73BC6169" w14:textId="77777777" w:rsidR="009B1ACB" w:rsidRPr="009B1ACB" w:rsidRDefault="009B1ACB" w:rsidP="009B1ACB">
      <w:pPr>
        <w:rPr>
          <w:b/>
          <w:bCs/>
          <w:u w:val="single"/>
        </w:rPr>
      </w:pPr>
      <w:r w:rsidRPr="009B1ACB">
        <w:rPr>
          <w:b/>
          <w:bCs/>
          <w:u w:val="single"/>
        </w:rPr>
        <w:t xml:space="preserve">  </w:t>
      </w:r>
      <w:proofErr w:type="spellStart"/>
      <w:r w:rsidRPr="009B1ACB">
        <w:rPr>
          <w:b/>
          <w:bCs/>
          <w:u w:val="single"/>
        </w:rPr>
        <w:t>group_by</w:t>
      </w:r>
      <w:proofErr w:type="spellEnd"/>
      <w:r w:rsidRPr="009B1ACB">
        <w:rPr>
          <w:b/>
          <w:bCs/>
          <w:u w:val="single"/>
        </w:rPr>
        <w:t>(country)%&gt;%</w:t>
      </w:r>
    </w:p>
    <w:p w14:paraId="2ADC56B0" w14:textId="068524B6" w:rsidR="009B1ACB" w:rsidRPr="009B1ACB" w:rsidRDefault="009B1ACB" w:rsidP="009B1ACB">
      <w:pPr>
        <w:rPr>
          <w:b/>
          <w:bCs/>
          <w:u w:val="single"/>
        </w:rPr>
      </w:pPr>
      <w:r w:rsidRPr="009B1ACB">
        <w:rPr>
          <w:b/>
          <w:bCs/>
          <w:u w:val="single"/>
        </w:rPr>
        <w:t xml:space="preserve">  </w:t>
      </w:r>
      <w:proofErr w:type="gramStart"/>
      <w:r w:rsidRPr="009B1ACB">
        <w:rPr>
          <w:b/>
          <w:bCs/>
          <w:u w:val="single"/>
        </w:rPr>
        <w:t>summarise(</w:t>
      </w:r>
      <w:proofErr w:type="spellStart"/>
      <w:proofErr w:type="gramEnd"/>
      <w:r w:rsidRPr="009B1ACB">
        <w:rPr>
          <w:b/>
          <w:bCs/>
          <w:u w:val="single"/>
        </w:rPr>
        <w:t>avg_value</w:t>
      </w:r>
      <w:proofErr w:type="spellEnd"/>
      <w:r w:rsidRPr="009B1ACB">
        <w:rPr>
          <w:b/>
          <w:bCs/>
          <w:u w:val="single"/>
        </w:rPr>
        <w:t xml:space="preserve"> = mean(</w:t>
      </w:r>
      <w:proofErr w:type="spellStart"/>
      <w:r w:rsidRPr="009B1ACB">
        <w:rPr>
          <w:b/>
          <w:bCs/>
          <w:u w:val="single"/>
        </w:rPr>
        <w:t>obs_value</w:t>
      </w:r>
      <w:proofErr w:type="spellEnd"/>
      <w:r w:rsidRPr="009B1ACB">
        <w:rPr>
          <w:b/>
          <w:bCs/>
          <w:u w:val="single"/>
        </w:rPr>
        <w:t>))</w:t>
      </w:r>
      <w:r w:rsidRPr="009B1ACB">
        <w:rPr>
          <w:b/>
          <w:bCs/>
          <w:u w:val="single"/>
        </w:rPr>
        <w:t>}</w:t>
      </w:r>
    </w:p>
    <w:p w14:paraId="64D70BB8" w14:textId="77777777" w:rsidR="003B78C0" w:rsidRDefault="003B78C0" w:rsidP="003B78C0">
      <w:proofErr w:type="spellStart"/>
      <w:r>
        <w:t>map_world</w:t>
      </w:r>
      <w:proofErr w:type="spellEnd"/>
      <w:r>
        <w:t xml:space="preserve"> &lt;- </w:t>
      </w:r>
      <w:proofErr w:type="spellStart"/>
      <w:r>
        <w:t>map_data</w:t>
      </w:r>
      <w:proofErr w:type="spellEnd"/>
      <w:r>
        <w:t>("world")</w:t>
      </w:r>
    </w:p>
    <w:p w14:paraId="28E98D07" w14:textId="77777777" w:rsidR="003B78C0" w:rsidRDefault="003B78C0" w:rsidP="003B78C0">
      <w:r>
        <w:t xml:space="preserve">map_Ind2_country &lt;- </w:t>
      </w:r>
      <w:proofErr w:type="spellStart"/>
      <w:r>
        <w:t>full_</w:t>
      </w:r>
      <w:proofErr w:type="gramStart"/>
      <w:r>
        <w:t>join</w:t>
      </w:r>
      <w:proofErr w:type="spellEnd"/>
      <w:r>
        <w:t>(</w:t>
      </w:r>
      <w:proofErr w:type="spellStart"/>
      <w:proofErr w:type="gramEnd"/>
      <w:r>
        <w:t>map_world</w:t>
      </w:r>
      <w:proofErr w:type="spellEnd"/>
      <w:r>
        <w:t xml:space="preserve">, </w:t>
      </w:r>
      <w:proofErr w:type="spellStart"/>
      <w:r>
        <w:t>Mean_value</w:t>
      </w:r>
      <w:proofErr w:type="spellEnd"/>
      <w:r>
        <w:t>, by = c("region" = "country"))</w:t>
      </w:r>
    </w:p>
    <w:p w14:paraId="22D410B3" w14:textId="77777777" w:rsidR="003B78C0" w:rsidRDefault="003B78C0" w:rsidP="003B78C0">
      <w:proofErr w:type="spellStart"/>
      <w:proofErr w:type="gramStart"/>
      <w:r>
        <w:t>ggplot</w:t>
      </w:r>
      <w:proofErr w:type="spellEnd"/>
      <w:r>
        <w:t>(</w:t>
      </w:r>
      <w:proofErr w:type="gramEnd"/>
      <w:r>
        <w:t>data = map_Ind2_country) +</w:t>
      </w:r>
    </w:p>
    <w:p w14:paraId="3C915D9F" w14:textId="77777777" w:rsidR="003B78C0" w:rsidRDefault="003B78C0" w:rsidP="003B78C0">
      <w:r>
        <w:t xml:space="preserve">  </w:t>
      </w:r>
      <w:proofErr w:type="spellStart"/>
      <w:proofErr w:type="gramStart"/>
      <w:r>
        <w:t>aes</w:t>
      </w:r>
      <w:proofErr w:type="spellEnd"/>
      <w:r>
        <w:t>(</w:t>
      </w:r>
      <w:proofErr w:type="gramEnd"/>
      <w:r>
        <w:t xml:space="preserve">x = long, y = </w:t>
      </w:r>
      <w:proofErr w:type="spellStart"/>
      <w:r>
        <w:t>lat</w:t>
      </w:r>
      <w:proofErr w:type="spellEnd"/>
      <w:r>
        <w:t xml:space="preserve">, group = group, fill = </w:t>
      </w:r>
      <w:proofErr w:type="spellStart"/>
      <w:r>
        <w:t>avg_value</w:t>
      </w:r>
      <w:proofErr w:type="spellEnd"/>
      <w:r>
        <w:t>) +</w:t>
      </w:r>
    </w:p>
    <w:p w14:paraId="2FC17840" w14:textId="77777777" w:rsidR="003B78C0" w:rsidRDefault="003B78C0" w:rsidP="003B78C0">
      <w:r>
        <w:t xml:space="preserve">  </w:t>
      </w:r>
      <w:proofErr w:type="spellStart"/>
      <w:r>
        <w:t>geom_</w:t>
      </w:r>
      <w:proofErr w:type="gramStart"/>
      <w:r>
        <w:t>polygon</w:t>
      </w:r>
      <w:proofErr w:type="spellEnd"/>
      <w:r>
        <w:t>(</w:t>
      </w:r>
      <w:proofErr w:type="gramEnd"/>
      <w:r>
        <w:t>)</w:t>
      </w:r>
    </w:p>
    <w:p w14:paraId="55867F56" w14:textId="2C2F00C6" w:rsidR="006F4AC9" w:rsidRDefault="003B78C0" w:rsidP="003B78C0">
      <w:r>
        <w:t>```</w:t>
      </w:r>
    </w:p>
    <w:p w14:paraId="5E00B249" w14:textId="78472F02" w:rsidR="004C6F86" w:rsidRDefault="004C6F86" w:rsidP="004C6F86">
      <w:pPr>
        <w:pStyle w:val="Heading1"/>
      </w:pPr>
      <w:r>
        <w:t>Scatterplot</w:t>
      </w:r>
    </w:p>
    <w:p w14:paraId="26B8D1E3" w14:textId="77777777" w:rsidR="004C6F86" w:rsidRDefault="004C6F86" w:rsidP="004C6F86">
      <w:r>
        <w:t>```{r}</w:t>
      </w:r>
    </w:p>
    <w:p w14:paraId="1B58AFCF" w14:textId="77777777" w:rsidR="004C6F86" w:rsidRDefault="004C6F86" w:rsidP="004C6F86">
      <w:r>
        <w:t>#| echo: false</w:t>
      </w:r>
    </w:p>
    <w:p w14:paraId="345D5079" w14:textId="77777777" w:rsidR="004C6F86" w:rsidRDefault="004C6F86" w:rsidP="004C6F86"/>
    <w:p w14:paraId="7AE4F53D" w14:textId="77777777" w:rsidR="004C6F86" w:rsidRDefault="004C6F86" w:rsidP="004C6F86">
      <w:proofErr w:type="spellStart"/>
      <w:r>
        <w:lastRenderedPageBreak/>
        <w:t>GDP_per_country</w:t>
      </w:r>
      <w:proofErr w:type="spellEnd"/>
      <w:r>
        <w:t>&lt;-</w:t>
      </w:r>
      <w:proofErr w:type="gramStart"/>
      <w:r>
        <w:t>select(</w:t>
      </w:r>
      <w:proofErr w:type="spellStart"/>
      <w:proofErr w:type="gramEnd"/>
      <w:r>
        <w:t>Metadata,country,GDP_per_capita</w:t>
      </w:r>
      <w:proofErr w:type="spellEnd"/>
      <w:r>
        <w:t>)</w:t>
      </w:r>
    </w:p>
    <w:p w14:paraId="3CA129B5" w14:textId="77777777" w:rsidR="004C6F86" w:rsidRDefault="004C6F86" w:rsidP="004C6F86">
      <w:proofErr w:type="spellStart"/>
      <w:r>
        <w:t>GDP_per_country_total</w:t>
      </w:r>
      <w:proofErr w:type="spellEnd"/>
      <w:r>
        <w:t xml:space="preserve">&lt;-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Metadata,country</w:t>
      </w:r>
      <w:proofErr w:type="spellEnd"/>
      <w:r>
        <w:t>)</w:t>
      </w:r>
    </w:p>
    <w:p w14:paraId="0DC9EB09" w14:textId="77777777" w:rsidR="004C6F86" w:rsidRDefault="004C6F86" w:rsidP="004C6F86">
      <w:proofErr w:type="spellStart"/>
      <w:r>
        <w:t>Mean_GDP</w:t>
      </w:r>
      <w:proofErr w:type="spellEnd"/>
      <w:r>
        <w:t>&lt;-</w:t>
      </w:r>
      <w:proofErr w:type="gramStart"/>
      <w:r>
        <w:t>summarise(</w:t>
      </w:r>
      <w:proofErr w:type="spellStart"/>
      <w:proofErr w:type="gramEnd"/>
      <w:r>
        <w:t>GDP_per_country_total</w:t>
      </w:r>
      <w:proofErr w:type="spellEnd"/>
      <w:r>
        <w:t xml:space="preserve">, </w:t>
      </w:r>
      <w:proofErr w:type="spellStart"/>
      <w:r>
        <w:t>avg_value</w:t>
      </w:r>
      <w:proofErr w:type="spellEnd"/>
      <w:r>
        <w:t xml:space="preserve"> = mean(</w:t>
      </w:r>
      <w:proofErr w:type="spellStart"/>
      <w:r>
        <w:t>GDP_per_capita</w:t>
      </w:r>
      <w:proofErr w:type="spellEnd"/>
      <w:r>
        <w:t>))</w:t>
      </w:r>
    </w:p>
    <w:p w14:paraId="164A696D" w14:textId="31DC66DB" w:rsidR="004C6F86" w:rsidRPr="004D41FF" w:rsidRDefault="004C6F86" w:rsidP="004C6F86">
      <w:pPr>
        <w:rPr>
          <w:i/>
          <w:iCs/>
        </w:rPr>
      </w:pPr>
      <w:proofErr w:type="spellStart"/>
      <w:r w:rsidRPr="004D41FF">
        <w:rPr>
          <w:i/>
          <w:iCs/>
        </w:rPr>
        <w:t>GDPvValue</w:t>
      </w:r>
      <w:proofErr w:type="spellEnd"/>
      <w:r w:rsidRPr="004D41FF">
        <w:rPr>
          <w:i/>
          <w:iCs/>
        </w:rPr>
        <w:t xml:space="preserve"> &lt;-</w:t>
      </w:r>
      <w:proofErr w:type="spellStart"/>
      <w:r w:rsidRPr="004D41FF">
        <w:rPr>
          <w:i/>
          <w:iCs/>
        </w:rPr>
        <w:t>semi_</w:t>
      </w:r>
      <w:proofErr w:type="gramStart"/>
      <w:r w:rsidRPr="004D41FF">
        <w:rPr>
          <w:i/>
          <w:iCs/>
        </w:rPr>
        <w:t>join</w:t>
      </w:r>
      <w:proofErr w:type="spellEnd"/>
      <w:r w:rsidRPr="004D41FF">
        <w:rPr>
          <w:i/>
          <w:iCs/>
        </w:rPr>
        <w:t>(</w:t>
      </w:r>
      <w:proofErr w:type="spellStart"/>
      <w:proofErr w:type="gramEnd"/>
      <w:r w:rsidRPr="004D41FF">
        <w:rPr>
          <w:i/>
          <w:iCs/>
        </w:rPr>
        <w:t>Mean_value,Mean_GDP,by</w:t>
      </w:r>
      <w:proofErr w:type="spellEnd"/>
      <w:r w:rsidRPr="004D41FF">
        <w:rPr>
          <w:i/>
          <w:iCs/>
        </w:rPr>
        <w:t xml:space="preserve"> = "country")</w:t>
      </w:r>
      <w:r w:rsidR="004D41FF">
        <w:rPr>
          <w:i/>
          <w:iCs/>
        </w:rPr>
        <w:t xml:space="preserve"> -&gt; possibly changed</w:t>
      </w:r>
    </w:p>
    <w:p w14:paraId="3FBB3411" w14:textId="77777777" w:rsidR="004C6F86" w:rsidRDefault="004C6F86" w:rsidP="004C6F86"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data = </w:t>
      </w:r>
      <w:proofErr w:type="spellStart"/>
      <w:r>
        <w:t>GDPvValue</w:t>
      </w:r>
      <w:proofErr w:type="spellEnd"/>
      <w:r>
        <w:t>) +</w:t>
      </w:r>
    </w:p>
    <w:p w14:paraId="0BC9563B" w14:textId="77777777" w:rsidR="004C6F86" w:rsidRDefault="004C6F86" w:rsidP="004C6F86">
      <w:r>
        <w:t xml:space="preserve">  </w:t>
      </w:r>
      <w:proofErr w:type="spellStart"/>
      <w:proofErr w:type="gramStart"/>
      <w:r>
        <w:t>aes</w:t>
      </w:r>
      <w:proofErr w:type="spellEnd"/>
      <w:r>
        <w:t>(</w:t>
      </w:r>
      <w:proofErr w:type="gramEnd"/>
      <w:r>
        <w:t>x=</w:t>
      </w:r>
      <w:proofErr w:type="spellStart"/>
      <w:r>
        <w:t>Mean_value</w:t>
      </w:r>
      <w:proofErr w:type="spellEnd"/>
      <w:r>
        <w:t>,</w:t>
      </w:r>
    </w:p>
    <w:p w14:paraId="45FDD80B" w14:textId="77777777" w:rsidR="004C6F86" w:rsidRDefault="004C6F86" w:rsidP="004C6F86">
      <w:r>
        <w:t xml:space="preserve">      y=</w:t>
      </w:r>
      <w:proofErr w:type="spellStart"/>
      <w:r>
        <w:t>Mean_value</w:t>
      </w:r>
      <w:proofErr w:type="spellEnd"/>
      <w:r>
        <w:t>) +</w:t>
      </w:r>
    </w:p>
    <w:p w14:paraId="36560A32" w14:textId="77777777" w:rsidR="004C6F86" w:rsidRDefault="004C6F86" w:rsidP="004C6F86"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)</w:t>
      </w:r>
    </w:p>
    <w:p w14:paraId="7579CF80" w14:textId="1DD1DEBB" w:rsidR="004C6F86" w:rsidRDefault="004C6F86" w:rsidP="004C6F86">
      <w:r>
        <w:t>```</w:t>
      </w:r>
    </w:p>
    <w:p w14:paraId="4B01F7FC" w14:textId="412DF807" w:rsidR="004C6F86" w:rsidRDefault="004C6F86" w:rsidP="004C6F86">
      <w:pPr>
        <w:rPr>
          <w:b/>
          <w:bCs/>
        </w:rPr>
      </w:pPr>
      <w:r>
        <w:rPr>
          <w:b/>
          <w:bCs/>
        </w:rPr>
        <w:t>** issue on this code</w:t>
      </w:r>
    </w:p>
    <w:p w14:paraId="2322D6CB" w14:textId="31D9808B" w:rsidR="004C6F86" w:rsidRDefault="004C6F86" w:rsidP="004C6F86">
      <w:pPr>
        <w:rPr>
          <w:b/>
          <w:bCs/>
        </w:rPr>
      </w:pPr>
      <w:r>
        <w:rPr>
          <w:b/>
          <w:bCs/>
        </w:rPr>
        <w:t xml:space="preserve">Aesthetics </w:t>
      </w:r>
      <w:proofErr w:type="gramStart"/>
      <w:r>
        <w:rPr>
          <w:b/>
          <w:bCs/>
        </w:rPr>
        <w:t>are</w:t>
      </w:r>
      <w:proofErr w:type="gramEnd"/>
      <w:r>
        <w:rPr>
          <w:b/>
          <w:bCs/>
        </w:rPr>
        <w:t xml:space="preserve"> not the same length as the data</w:t>
      </w:r>
    </w:p>
    <w:p w14:paraId="2298D442" w14:textId="77777777" w:rsidR="00B86C4D" w:rsidRPr="00B86C4D" w:rsidRDefault="00B86C4D" w:rsidP="00B86C4D">
      <w:r w:rsidRPr="00B86C4D">
        <w:t>```{r}</w:t>
      </w:r>
    </w:p>
    <w:p w14:paraId="5C13A20B" w14:textId="77777777" w:rsidR="00B86C4D" w:rsidRPr="00B86C4D" w:rsidRDefault="00B86C4D" w:rsidP="00B86C4D">
      <w:r w:rsidRPr="00B86C4D">
        <w:t>#| echo: false</w:t>
      </w:r>
    </w:p>
    <w:p w14:paraId="783C776E" w14:textId="77777777" w:rsidR="00B86C4D" w:rsidRPr="00B86C4D" w:rsidRDefault="00B86C4D" w:rsidP="00B86C4D"/>
    <w:p w14:paraId="26D976C9" w14:textId="249D46DF" w:rsidR="00B86C4D" w:rsidRPr="00B86C4D" w:rsidRDefault="00B86C4D" w:rsidP="00B86C4D">
      <w:proofErr w:type="spellStart"/>
      <w:r w:rsidRPr="00B86C4D">
        <w:t>GDP_per_country</w:t>
      </w:r>
      <w:proofErr w:type="spellEnd"/>
      <w:r w:rsidRPr="00B86C4D">
        <w:t>&lt;-</w:t>
      </w:r>
      <w:proofErr w:type="gramStart"/>
      <w:r w:rsidRPr="00B86C4D">
        <w:t>select(</w:t>
      </w:r>
      <w:proofErr w:type="spellStart"/>
      <w:proofErr w:type="gramEnd"/>
      <w:r w:rsidRPr="00B86C4D">
        <w:t>Metadata,country,GDP_per_capita</w:t>
      </w:r>
      <w:proofErr w:type="spellEnd"/>
      <w:r w:rsidRPr="00B86C4D">
        <w:t>)</w:t>
      </w:r>
    </w:p>
    <w:p w14:paraId="7FAECCBD" w14:textId="283A1EBD" w:rsidR="00B86C4D" w:rsidRPr="00B86C4D" w:rsidRDefault="00CE2421" w:rsidP="00B86C4D">
      <w:r w:rsidRPr="00CE2421">
        <w:rPr>
          <w:b/>
          <w:bCs/>
        </w:rPr>
        <w:t>**</w:t>
      </w:r>
      <w:r w:rsidR="00B86C4D" w:rsidRPr="00B86C4D">
        <w:t>GDP_per_country&lt;-GDP_per_country</w:t>
      </w:r>
      <w:proofErr w:type="gramStart"/>
      <w:r w:rsidR="00B86C4D" w:rsidRPr="00B86C4D">
        <w:t>[!(</w:t>
      </w:r>
      <w:proofErr w:type="gramEnd"/>
      <w:r w:rsidR="00B86C4D" w:rsidRPr="00B86C4D">
        <w:t>is.na(GDP_per_country$GDP_per_capita)), ]</w:t>
      </w:r>
      <w:r w:rsidRPr="00CE2421">
        <w:rPr>
          <w:b/>
          <w:bCs/>
        </w:rPr>
        <w:t>**</w:t>
      </w:r>
    </w:p>
    <w:p w14:paraId="6FF1790D" w14:textId="77777777" w:rsidR="00B86C4D" w:rsidRPr="00B86C4D" w:rsidRDefault="00B86C4D" w:rsidP="00B86C4D">
      <w:proofErr w:type="spellStart"/>
      <w:r w:rsidRPr="00B86C4D">
        <w:t>GDP_per_country_total</w:t>
      </w:r>
      <w:proofErr w:type="spellEnd"/>
      <w:r w:rsidRPr="00B86C4D">
        <w:t xml:space="preserve">&lt;- </w:t>
      </w:r>
      <w:proofErr w:type="spellStart"/>
      <w:r w:rsidRPr="00B86C4D">
        <w:t>group_</w:t>
      </w:r>
      <w:proofErr w:type="gramStart"/>
      <w:r w:rsidRPr="00B86C4D">
        <w:t>by</w:t>
      </w:r>
      <w:proofErr w:type="spellEnd"/>
      <w:r w:rsidRPr="00B86C4D">
        <w:t>(</w:t>
      </w:r>
      <w:proofErr w:type="spellStart"/>
      <w:proofErr w:type="gramEnd"/>
      <w:r w:rsidRPr="00B86C4D">
        <w:t>GDP_per_country,country</w:t>
      </w:r>
      <w:proofErr w:type="spellEnd"/>
      <w:r w:rsidRPr="00B86C4D">
        <w:t>)</w:t>
      </w:r>
    </w:p>
    <w:p w14:paraId="1DBDD472" w14:textId="77777777" w:rsidR="00B86C4D" w:rsidRDefault="00B86C4D" w:rsidP="00B86C4D">
      <w:proofErr w:type="spellStart"/>
      <w:r w:rsidRPr="00B86C4D">
        <w:t>Mean_GDP</w:t>
      </w:r>
      <w:proofErr w:type="spellEnd"/>
      <w:r w:rsidRPr="00B86C4D">
        <w:t>&lt;-</w:t>
      </w:r>
      <w:proofErr w:type="gramStart"/>
      <w:r w:rsidRPr="00B86C4D">
        <w:t>summarise(</w:t>
      </w:r>
      <w:proofErr w:type="spellStart"/>
      <w:proofErr w:type="gramEnd"/>
      <w:r w:rsidRPr="00B86C4D">
        <w:t>GDP_per_country_total</w:t>
      </w:r>
      <w:proofErr w:type="spellEnd"/>
      <w:r w:rsidRPr="00B86C4D">
        <w:t xml:space="preserve">, </w:t>
      </w:r>
      <w:proofErr w:type="spellStart"/>
      <w:r w:rsidRPr="00B86C4D">
        <w:t>avg_value</w:t>
      </w:r>
      <w:proofErr w:type="spellEnd"/>
      <w:r w:rsidRPr="00B86C4D">
        <w:t xml:space="preserve"> = mean(</w:t>
      </w:r>
      <w:proofErr w:type="spellStart"/>
      <w:r w:rsidRPr="00B86C4D">
        <w:t>GDP_per_capita</w:t>
      </w:r>
      <w:proofErr w:type="spellEnd"/>
      <w:r w:rsidRPr="00B86C4D">
        <w:t>))</w:t>
      </w:r>
    </w:p>
    <w:p w14:paraId="6FBCEE5B" w14:textId="77777777" w:rsidR="0010605D" w:rsidRDefault="0010605D" w:rsidP="00B86C4D"/>
    <w:p w14:paraId="083BEF58" w14:textId="3D5B3995" w:rsidR="0010605D" w:rsidRDefault="0010605D" w:rsidP="00B86C4D">
      <w:proofErr w:type="spellStart"/>
      <w:r w:rsidRPr="0010605D">
        <w:t>GDP_per_country</w:t>
      </w:r>
      <w:proofErr w:type="spellEnd"/>
      <w:r w:rsidRPr="0010605D">
        <w:t>&lt;-</w:t>
      </w:r>
      <w:proofErr w:type="gramStart"/>
      <w:r w:rsidRPr="0010605D">
        <w:t>select(</w:t>
      </w:r>
      <w:proofErr w:type="spellStart"/>
      <w:proofErr w:type="gramEnd"/>
      <w:r w:rsidRPr="0010605D">
        <w:t>Metadata,country,GDP_per_capita</w:t>
      </w:r>
      <w:proofErr w:type="spellEnd"/>
      <w:r w:rsidRPr="0010605D">
        <w:t>)</w:t>
      </w:r>
    </w:p>
    <w:p w14:paraId="68681EE5" w14:textId="77777777" w:rsidR="0010605D" w:rsidRDefault="0010605D" w:rsidP="0010605D">
      <w:r>
        <w:t>GDP_per_country&lt;-GDP_per_country</w:t>
      </w:r>
      <w:proofErr w:type="gramStart"/>
      <w:r>
        <w:t>[!(</w:t>
      </w:r>
      <w:proofErr w:type="gramEnd"/>
      <w:r>
        <w:t>is.na(GDP_per_country$GDP_per_capita)), ]</w:t>
      </w:r>
    </w:p>
    <w:p w14:paraId="7D76179F" w14:textId="77777777" w:rsidR="0010605D" w:rsidRDefault="0010605D" w:rsidP="0010605D">
      <w:proofErr w:type="spellStart"/>
      <w:r>
        <w:t>GDP_per_country_total</w:t>
      </w:r>
      <w:proofErr w:type="spellEnd"/>
      <w:r>
        <w:t xml:space="preserve">&lt;-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GDP_per_country,country</w:t>
      </w:r>
      <w:proofErr w:type="spellEnd"/>
      <w:r>
        <w:t>)</w:t>
      </w:r>
    </w:p>
    <w:p w14:paraId="684AF05C" w14:textId="36752633" w:rsidR="0010605D" w:rsidRDefault="0010605D" w:rsidP="0010605D">
      <w:proofErr w:type="spellStart"/>
      <w:r>
        <w:t>Mean_GDP</w:t>
      </w:r>
      <w:proofErr w:type="spellEnd"/>
      <w:r>
        <w:t>&lt;-</w:t>
      </w:r>
      <w:proofErr w:type="gramStart"/>
      <w:r>
        <w:t>summarise(</w:t>
      </w:r>
      <w:proofErr w:type="spellStart"/>
      <w:proofErr w:type="gramEnd"/>
      <w:r>
        <w:t>GDP_per_country_total</w:t>
      </w:r>
      <w:proofErr w:type="spellEnd"/>
      <w:r>
        <w:t xml:space="preserve">, </w:t>
      </w:r>
      <w:proofErr w:type="spellStart"/>
      <w:r>
        <w:t>avg_value</w:t>
      </w:r>
      <w:proofErr w:type="spellEnd"/>
      <w:r>
        <w:t xml:space="preserve"> = mean(</w:t>
      </w:r>
      <w:proofErr w:type="spellStart"/>
      <w:r>
        <w:t>GDP_per_capita</w:t>
      </w:r>
      <w:proofErr w:type="spellEnd"/>
      <w:r>
        <w:t>))</w:t>
      </w:r>
    </w:p>
    <w:p w14:paraId="52FB221C" w14:textId="77777777" w:rsidR="0010605D" w:rsidRPr="00B86C4D" w:rsidRDefault="0010605D" w:rsidP="00B86C4D"/>
    <w:p w14:paraId="2A4DA78E" w14:textId="77777777" w:rsidR="00CE2421" w:rsidRPr="00CE2421" w:rsidRDefault="00CE2421" w:rsidP="00CE2421">
      <w:pPr>
        <w:rPr>
          <w:b/>
          <w:bCs/>
        </w:rPr>
      </w:pPr>
      <w:proofErr w:type="gramStart"/>
      <w:r w:rsidRPr="00CE2421">
        <w:rPr>
          <w:b/>
          <w:bCs/>
        </w:rPr>
        <w:t>{</w:t>
      </w:r>
      <w:r>
        <w:rPr>
          <w:b/>
          <w:bCs/>
        </w:rPr>
        <w:t xml:space="preserve">  </w:t>
      </w:r>
      <w:proofErr w:type="spellStart"/>
      <w:r w:rsidRPr="00CE2421">
        <w:rPr>
          <w:b/>
          <w:bCs/>
        </w:rPr>
        <w:t>Mean</w:t>
      </w:r>
      <w:proofErr w:type="gramEnd"/>
      <w:r w:rsidRPr="00CE2421">
        <w:rPr>
          <w:b/>
          <w:bCs/>
        </w:rPr>
        <w:t>_GDP</w:t>
      </w:r>
      <w:proofErr w:type="spellEnd"/>
      <w:r w:rsidRPr="00CE2421">
        <w:rPr>
          <w:b/>
          <w:bCs/>
        </w:rPr>
        <w:t xml:space="preserve"> &lt;-select(Metadata ,country, </w:t>
      </w:r>
      <w:proofErr w:type="spellStart"/>
      <w:r w:rsidRPr="00CE2421">
        <w:rPr>
          <w:b/>
          <w:bCs/>
        </w:rPr>
        <w:t>GDP_per_capita</w:t>
      </w:r>
      <w:proofErr w:type="spellEnd"/>
      <w:r w:rsidRPr="00CE2421">
        <w:rPr>
          <w:b/>
          <w:bCs/>
        </w:rPr>
        <w:t xml:space="preserve"> )%&gt;%</w:t>
      </w:r>
    </w:p>
    <w:p w14:paraId="19AF3149" w14:textId="64A8207C" w:rsidR="00CE2421" w:rsidRPr="00CE2421" w:rsidRDefault="00CE2421" w:rsidP="00CE2421">
      <w:pPr>
        <w:rPr>
          <w:b/>
          <w:bCs/>
        </w:rPr>
      </w:pPr>
      <w:r w:rsidRPr="00CE2421">
        <w:rPr>
          <w:b/>
          <w:bCs/>
        </w:rPr>
        <w:tab/>
      </w:r>
      <w:r w:rsidRPr="00CE2421">
        <w:rPr>
          <w:b/>
          <w:bCs/>
        </w:rPr>
        <w:tab/>
      </w:r>
      <w:proofErr w:type="gramStart"/>
      <w:r w:rsidRPr="00CE2421">
        <w:rPr>
          <w:b/>
          <w:bCs/>
        </w:rPr>
        <w:t>[!(</w:t>
      </w:r>
      <w:proofErr w:type="gramEnd"/>
      <w:r w:rsidRPr="00CE2421">
        <w:rPr>
          <w:b/>
          <w:bCs/>
        </w:rPr>
        <w:t>is.na($</w:t>
      </w:r>
      <w:proofErr w:type="spellStart"/>
      <w:r w:rsidRPr="00CE2421">
        <w:rPr>
          <w:b/>
          <w:bCs/>
        </w:rPr>
        <w:t>GDP_per_capita</w:t>
      </w:r>
      <w:proofErr w:type="spellEnd"/>
      <w:r w:rsidRPr="00CE2421">
        <w:rPr>
          <w:b/>
          <w:bCs/>
        </w:rPr>
        <w:t>)), ]</w:t>
      </w:r>
      <w:r>
        <w:rPr>
          <w:b/>
          <w:bCs/>
        </w:rPr>
        <w:t xml:space="preserve"> %&gt;%</w:t>
      </w:r>
    </w:p>
    <w:p w14:paraId="0021C78F" w14:textId="390BEDD1" w:rsidR="00CE2421" w:rsidRPr="00CE2421" w:rsidRDefault="00CE2421" w:rsidP="00CE2421">
      <w:pPr>
        <w:ind w:left="720" w:firstLine="720"/>
        <w:rPr>
          <w:b/>
          <w:bCs/>
        </w:rPr>
      </w:pPr>
      <w:proofErr w:type="spellStart"/>
      <w:r w:rsidRPr="00CE2421">
        <w:rPr>
          <w:b/>
          <w:bCs/>
        </w:rPr>
        <w:t>Group_by</w:t>
      </w:r>
      <w:proofErr w:type="spellEnd"/>
      <w:r w:rsidRPr="00CE2421">
        <w:rPr>
          <w:b/>
          <w:bCs/>
        </w:rPr>
        <w:t>(country)</w:t>
      </w:r>
      <w:r>
        <w:rPr>
          <w:b/>
          <w:bCs/>
        </w:rPr>
        <w:t xml:space="preserve"> %&gt;%</w:t>
      </w:r>
    </w:p>
    <w:p w14:paraId="2AF16BAD" w14:textId="77777777" w:rsidR="00CE2421" w:rsidRPr="00CE2421" w:rsidRDefault="00CE2421" w:rsidP="00CE2421">
      <w:pPr>
        <w:rPr>
          <w:b/>
          <w:bCs/>
        </w:rPr>
      </w:pPr>
      <w:r w:rsidRPr="00CE2421">
        <w:rPr>
          <w:b/>
          <w:bCs/>
        </w:rPr>
        <w:tab/>
      </w:r>
      <w:r w:rsidRPr="00CE2421">
        <w:rPr>
          <w:b/>
          <w:bCs/>
        </w:rPr>
        <w:tab/>
      </w:r>
      <w:proofErr w:type="gramStart"/>
      <w:r w:rsidRPr="00CE2421">
        <w:rPr>
          <w:b/>
          <w:bCs/>
        </w:rPr>
        <w:t>Summarise(</w:t>
      </w:r>
      <w:proofErr w:type="spellStart"/>
      <w:proofErr w:type="gramEnd"/>
      <w:r w:rsidRPr="00CE2421">
        <w:rPr>
          <w:b/>
          <w:bCs/>
        </w:rPr>
        <w:t>Avg_value</w:t>
      </w:r>
      <w:proofErr w:type="spellEnd"/>
      <w:r w:rsidRPr="00CE2421">
        <w:rPr>
          <w:b/>
          <w:bCs/>
        </w:rPr>
        <w:t xml:space="preserve"> = mean(</w:t>
      </w:r>
      <w:proofErr w:type="spellStart"/>
      <w:r w:rsidRPr="00CE2421">
        <w:rPr>
          <w:b/>
          <w:bCs/>
        </w:rPr>
        <w:t>GDP_per_capital</w:t>
      </w:r>
      <w:proofErr w:type="spellEnd"/>
      <w:r w:rsidRPr="00CE2421">
        <w:rPr>
          <w:b/>
          <w:bCs/>
        </w:rPr>
        <w:t>))</w:t>
      </w:r>
      <w:r>
        <w:rPr>
          <w:b/>
          <w:bCs/>
        </w:rPr>
        <w:t xml:space="preserve">  </w:t>
      </w:r>
      <w:r w:rsidRPr="00CE2421">
        <w:rPr>
          <w:b/>
          <w:bCs/>
        </w:rPr>
        <w:t>}</w:t>
      </w:r>
    </w:p>
    <w:p w14:paraId="38A84436" w14:textId="77777777" w:rsidR="00CE2421" w:rsidRDefault="00CE2421" w:rsidP="00B86C4D"/>
    <w:p w14:paraId="168BE279" w14:textId="1C81BFD0" w:rsidR="00B86C4D" w:rsidRPr="00B86C4D" w:rsidRDefault="00B86C4D" w:rsidP="00B86C4D">
      <w:proofErr w:type="spellStart"/>
      <w:r w:rsidRPr="00B86C4D">
        <w:t>GDPvValue</w:t>
      </w:r>
      <w:proofErr w:type="spellEnd"/>
      <w:r w:rsidRPr="00B86C4D">
        <w:t xml:space="preserve"> &lt;-</w:t>
      </w:r>
      <w:proofErr w:type="spellStart"/>
      <w:r w:rsidRPr="00B86C4D">
        <w:t>inner_</w:t>
      </w:r>
      <w:proofErr w:type="gramStart"/>
      <w:r w:rsidRPr="00B86C4D">
        <w:t>join</w:t>
      </w:r>
      <w:proofErr w:type="spellEnd"/>
      <w:r w:rsidRPr="00B86C4D">
        <w:t>(</w:t>
      </w:r>
      <w:proofErr w:type="spellStart"/>
      <w:proofErr w:type="gramEnd"/>
      <w:r w:rsidRPr="00B86C4D">
        <w:t>Mean_value,Mean_GDP,by</w:t>
      </w:r>
      <w:proofErr w:type="spellEnd"/>
      <w:r w:rsidRPr="00B86C4D">
        <w:t>="country")</w:t>
      </w:r>
    </w:p>
    <w:p w14:paraId="0F7BF342" w14:textId="77777777" w:rsidR="00B86C4D" w:rsidRPr="00B86C4D" w:rsidRDefault="00B86C4D" w:rsidP="00B86C4D">
      <w:proofErr w:type="spellStart"/>
      <w:proofErr w:type="gramStart"/>
      <w:r w:rsidRPr="00B86C4D">
        <w:t>ggplot</w:t>
      </w:r>
      <w:proofErr w:type="spellEnd"/>
      <w:r w:rsidRPr="00B86C4D">
        <w:t>(</w:t>
      </w:r>
      <w:proofErr w:type="gramEnd"/>
      <w:r w:rsidRPr="00B86C4D">
        <w:t xml:space="preserve">data = </w:t>
      </w:r>
      <w:proofErr w:type="spellStart"/>
      <w:r w:rsidRPr="00B86C4D">
        <w:t>GDPvValue</w:t>
      </w:r>
      <w:proofErr w:type="spellEnd"/>
      <w:r w:rsidRPr="00B86C4D">
        <w:t>) +</w:t>
      </w:r>
    </w:p>
    <w:p w14:paraId="212FE067" w14:textId="77777777" w:rsidR="00B86C4D" w:rsidRPr="00B86C4D" w:rsidRDefault="00B86C4D" w:rsidP="00B86C4D">
      <w:r w:rsidRPr="00B86C4D">
        <w:t xml:space="preserve">  </w:t>
      </w:r>
      <w:proofErr w:type="spellStart"/>
      <w:proofErr w:type="gramStart"/>
      <w:r w:rsidRPr="00B86C4D">
        <w:t>aes</w:t>
      </w:r>
      <w:proofErr w:type="spellEnd"/>
      <w:r w:rsidRPr="00B86C4D">
        <w:t>(</w:t>
      </w:r>
      <w:proofErr w:type="gramEnd"/>
      <w:r w:rsidRPr="00B86C4D">
        <w:t>x=</w:t>
      </w:r>
      <w:proofErr w:type="spellStart"/>
      <w:r w:rsidRPr="00B86C4D">
        <w:t>avg_value.y</w:t>
      </w:r>
      <w:proofErr w:type="spellEnd"/>
      <w:r w:rsidRPr="00B86C4D">
        <w:t>,</w:t>
      </w:r>
    </w:p>
    <w:p w14:paraId="44C09673" w14:textId="77777777" w:rsidR="00B86C4D" w:rsidRPr="00B86C4D" w:rsidRDefault="00B86C4D" w:rsidP="00B86C4D">
      <w:r w:rsidRPr="00B86C4D">
        <w:t xml:space="preserve">      y=</w:t>
      </w:r>
      <w:proofErr w:type="spellStart"/>
      <w:r w:rsidRPr="00B86C4D">
        <w:t>avg_value.x</w:t>
      </w:r>
      <w:proofErr w:type="spellEnd"/>
      <w:r w:rsidRPr="00B86C4D">
        <w:t>) +</w:t>
      </w:r>
    </w:p>
    <w:p w14:paraId="2B589B1C" w14:textId="77777777" w:rsidR="00B86C4D" w:rsidRPr="00B86C4D" w:rsidRDefault="00B86C4D" w:rsidP="00B86C4D">
      <w:r w:rsidRPr="00B86C4D">
        <w:t xml:space="preserve">  </w:t>
      </w:r>
      <w:proofErr w:type="spellStart"/>
      <w:r w:rsidRPr="00B86C4D">
        <w:t>geom_</w:t>
      </w:r>
      <w:proofErr w:type="gramStart"/>
      <w:r w:rsidRPr="00B86C4D">
        <w:t>point</w:t>
      </w:r>
      <w:proofErr w:type="spellEnd"/>
      <w:r w:rsidRPr="00B86C4D">
        <w:t>(</w:t>
      </w:r>
      <w:proofErr w:type="gramEnd"/>
      <w:r w:rsidRPr="00B86C4D">
        <w:t>) +</w:t>
      </w:r>
    </w:p>
    <w:p w14:paraId="01435924" w14:textId="77777777" w:rsidR="00B86C4D" w:rsidRPr="00B86C4D" w:rsidRDefault="00B86C4D" w:rsidP="00B86C4D">
      <w:r w:rsidRPr="00B86C4D">
        <w:t xml:space="preserve">  </w:t>
      </w:r>
      <w:proofErr w:type="spellStart"/>
      <w:r w:rsidRPr="00B86C4D">
        <w:t>geom_smooth</w:t>
      </w:r>
      <w:proofErr w:type="spellEnd"/>
      <w:r w:rsidRPr="00B86C4D">
        <w:t>(method="</w:t>
      </w:r>
      <w:proofErr w:type="spellStart"/>
      <w:r w:rsidRPr="00B86C4D">
        <w:t>lm</w:t>
      </w:r>
      <w:proofErr w:type="spellEnd"/>
      <w:r w:rsidRPr="00B86C4D">
        <w:t>")</w:t>
      </w:r>
    </w:p>
    <w:p w14:paraId="3D442CD7" w14:textId="0FBF7700" w:rsidR="00B86C4D" w:rsidRPr="00B86C4D" w:rsidRDefault="00B86C4D" w:rsidP="00B86C4D">
      <w:r w:rsidRPr="00B86C4D">
        <w:t>```</w:t>
      </w:r>
    </w:p>
    <w:p w14:paraId="04E50476" w14:textId="08AB0C71" w:rsidR="004C6F86" w:rsidRDefault="004C6F86" w:rsidP="004C6F86">
      <w:pPr>
        <w:pStyle w:val="Heading1"/>
      </w:pPr>
      <w:r>
        <w:t>Bar Chart</w:t>
      </w:r>
    </w:p>
    <w:p w14:paraId="62D1CCF7" w14:textId="77777777" w:rsidR="004C6F86" w:rsidRPr="004C6F86" w:rsidRDefault="004C6F86" w:rsidP="004C6F86"/>
    <w:sectPr w:rsidR="004C6F86" w:rsidRPr="004C6F86" w:rsidSect="0094120F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jWxNDAzNbAwMDZW0lEKTi0uzszPAykwqQUAJB4qPSwAAAA="/>
  </w:docVars>
  <w:rsids>
    <w:rsidRoot w:val="0094120F"/>
    <w:rsid w:val="00020B59"/>
    <w:rsid w:val="0010605D"/>
    <w:rsid w:val="001A2494"/>
    <w:rsid w:val="003B78C0"/>
    <w:rsid w:val="004C6F86"/>
    <w:rsid w:val="004D41FF"/>
    <w:rsid w:val="006F4AC9"/>
    <w:rsid w:val="0094120F"/>
    <w:rsid w:val="009B1ACB"/>
    <w:rsid w:val="00B470D7"/>
    <w:rsid w:val="00B86C4D"/>
    <w:rsid w:val="00CE2421"/>
    <w:rsid w:val="00D405CC"/>
    <w:rsid w:val="00E4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7D5BE"/>
  <w15:chartTrackingRefBased/>
  <w15:docId w15:val="{12C63F30-1046-4ED1-95BA-A3EC8638D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4A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4A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3</Pages>
  <Words>348</Words>
  <Characters>198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First Chunk - Setup</vt:lpstr>
      <vt:lpstr>Map Code</vt:lpstr>
      <vt:lpstr>Scatterplot</vt:lpstr>
      <vt:lpstr>Bar Chart</vt:lpstr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Vaughan</dc:creator>
  <cp:keywords/>
  <dc:description/>
  <cp:lastModifiedBy>Patrick Vaughan</cp:lastModifiedBy>
  <cp:revision>5</cp:revision>
  <dcterms:created xsi:type="dcterms:W3CDTF">2024-03-25T10:18:00Z</dcterms:created>
  <dcterms:modified xsi:type="dcterms:W3CDTF">2024-03-26T20:39:00Z</dcterms:modified>
</cp:coreProperties>
</file>